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B2B84" w14:textId="77777777" w:rsidR="003E451C" w:rsidRPr="006F1F54" w:rsidRDefault="003E451C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C7B633" w14:textId="77777777" w:rsidR="00E6251B" w:rsidRPr="006F1F54" w:rsidRDefault="00E6251B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B9D94F" w14:textId="77777777" w:rsidR="00E6251B" w:rsidRPr="006F1F54" w:rsidRDefault="00E6251B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2BD2E0" w14:textId="77777777" w:rsidR="00E6251B" w:rsidRPr="006F1F54" w:rsidRDefault="00E6251B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196A40C" w14:textId="77777777" w:rsidR="00E6251B" w:rsidRPr="006F1F54" w:rsidRDefault="00E6251B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BABF55" w14:textId="77777777" w:rsidR="00E6251B" w:rsidRPr="006F1F54" w:rsidRDefault="00E6251B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B652D9" w14:textId="77777777" w:rsidR="00E6251B" w:rsidRPr="006F1F54" w:rsidRDefault="00E6251B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C14451" w14:textId="77777777" w:rsidR="003E451C" w:rsidRPr="006F1F54" w:rsidRDefault="003E451C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F54">
        <w:rPr>
          <w:rFonts w:ascii="Times New Roman" w:hAnsi="Times New Roman" w:cs="Times New Roman"/>
          <w:sz w:val="24"/>
          <w:szCs w:val="24"/>
        </w:rPr>
        <w:t>University of the People</w:t>
      </w:r>
    </w:p>
    <w:p w14:paraId="0F669758" w14:textId="1B3CF826" w:rsidR="003E451C" w:rsidRPr="006F1F54" w:rsidRDefault="007C2480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F54">
        <w:rPr>
          <w:rFonts w:ascii="Times New Roman" w:hAnsi="Times New Roman" w:cs="Times New Roman"/>
          <w:sz w:val="24"/>
          <w:szCs w:val="24"/>
        </w:rPr>
        <w:t>CS440</w:t>
      </w:r>
      <w:r w:rsidR="00E30493" w:rsidRPr="006F1F54">
        <w:rPr>
          <w:rFonts w:ascii="Times New Roman" w:hAnsi="Times New Roman" w:cs="Times New Roman"/>
          <w:sz w:val="24"/>
          <w:szCs w:val="24"/>
        </w:rPr>
        <w:t>8</w:t>
      </w:r>
      <w:r w:rsidR="003E451C" w:rsidRPr="006F1F54">
        <w:rPr>
          <w:rFonts w:ascii="Times New Roman" w:hAnsi="Times New Roman" w:cs="Times New Roman"/>
          <w:sz w:val="24"/>
          <w:szCs w:val="24"/>
        </w:rPr>
        <w:t xml:space="preserve"> </w:t>
      </w:r>
      <w:r w:rsidR="00521A02" w:rsidRPr="006F1F54">
        <w:rPr>
          <w:rFonts w:ascii="Times New Roman" w:hAnsi="Times New Roman" w:cs="Times New Roman"/>
          <w:sz w:val="24"/>
          <w:szCs w:val="24"/>
        </w:rPr>
        <w:t xml:space="preserve">Artificial </w:t>
      </w:r>
      <w:proofErr w:type="spellStart"/>
      <w:r w:rsidR="00521A02" w:rsidRPr="006F1F54">
        <w:rPr>
          <w:rFonts w:ascii="Times New Roman" w:hAnsi="Times New Roman" w:cs="Times New Roman"/>
          <w:sz w:val="24"/>
          <w:szCs w:val="24"/>
        </w:rPr>
        <w:t>Inteligence</w:t>
      </w:r>
      <w:proofErr w:type="spellEnd"/>
      <w:r w:rsidR="00A9569C" w:rsidRPr="006F1F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C8BC1F" w14:textId="37EC6B22" w:rsidR="003E451C" w:rsidRPr="006F1F54" w:rsidRDefault="003E451C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F54">
        <w:rPr>
          <w:rFonts w:ascii="Times New Roman" w:hAnsi="Times New Roman" w:cs="Times New Roman"/>
          <w:sz w:val="24"/>
          <w:szCs w:val="24"/>
        </w:rPr>
        <w:t xml:space="preserve">Unit </w:t>
      </w:r>
      <w:r w:rsidR="00C80279">
        <w:rPr>
          <w:rFonts w:ascii="Times New Roman" w:hAnsi="Times New Roman" w:cs="Times New Roman"/>
          <w:sz w:val="24"/>
          <w:szCs w:val="24"/>
        </w:rPr>
        <w:t>6</w:t>
      </w:r>
      <w:r w:rsidRPr="006F1F54">
        <w:rPr>
          <w:rFonts w:ascii="Times New Roman" w:hAnsi="Times New Roman" w:cs="Times New Roman"/>
          <w:sz w:val="24"/>
          <w:szCs w:val="24"/>
        </w:rPr>
        <w:t xml:space="preserve"> Written Assignment </w:t>
      </w:r>
      <w:r w:rsidR="00C80279">
        <w:rPr>
          <w:rFonts w:ascii="Times New Roman" w:hAnsi="Times New Roman" w:cs="Times New Roman"/>
          <w:sz w:val="24"/>
          <w:szCs w:val="24"/>
        </w:rPr>
        <w:t>6</w:t>
      </w:r>
    </w:p>
    <w:p w14:paraId="48E5D118" w14:textId="6AD248A8" w:rsidR="003E451C" w:rsidRPr="006F1F54" w:rsidRDefault="009E003C" w:rsidP="00145EF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F1F54">
        <w:rPr>
          <w:rFonts w:ascii="Times New Roman" w:hAnsi="Times New Roman" w:cs="Times New Roman"/>
          <w:sz w:val="24"/>
          <w:szCs w:val="24"/>
        </w:rPr>
        <w:t>Liang Xiao</w:t>
      </w:r>
    </w:p>
    <w:p w14:paraId="33936BD9" w14:textId="77777777" w:rsidR="003E451C" w:rsidRPr="006F1F54" w:rsidRDefault="003E451C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E8868B1" w14:textId="77777777" w:rsidR="00E6251B" w:rsidRPr="006F1F54" w:rsidRDefault="00E6251B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6F4B994" w14:textId="77777777" w:rsidR="00E6251B" w:rsidRPr="006F1F54" w:rsidRDefault="00E6251B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1DBAC6B" w14:textId="77777777" w:rsidR="00E6251B" w:rsidRPr="006F1F54" w:rsidRDefault="00E6251B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AF0297" w14:textId="77777777" w:rsidR="00E6251B" w:rsidRPr="006F1F54" w:rsidRDefault="00E6251B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D29948" w14:textId="77777777" w:rsidR="00E6251B" w:rsidRPr="006F1F54" w:rsidRDefault="00E6251B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CFC4159" w14:textId="77777777" w:rsidR="00E6251B" w:rsidRPr="006F1F54" w:rsidRDefault="00E6251B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3F2B22" w14:textId="77777777" w:rsidR="00E6251B" w:rsidRPr="006F1F54" w:rsidRDefault="00E6251B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59E356" w14:textId="77777777" w:rsidR="00C46BD1" w:rsidRPr="006F1F54" w:rsidRDefault="00C46BD1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72D5B94" w14:textId="77777777" w:rsidR="00BD66E8" w:rsidRPr="00BD66E8" w:rsidRDefault="00BD66E8" w:rsidP="00BD66E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D66E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Below is an illustrative </w:t>
      </w:r>
      <w:r w:rsidRPr="00BD66E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seudo-code</w:t>
      </w:r>
      <w:r w:rsidRPr="00BD66E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(in a Python-like style) for solving the described grid-world problem as a Markov Decision Process (MDP). The pseudo-code includes:</w:t>
      </w:r>
    </w:p>
    <w:p w14:paraId="421EFD81" w14:textId="77777777" w:rsidR="00BD66E8" w:rsidRPr="00BD66E8" w:rsidRDefault="00BD66E8" w:rsidP="00BD66E8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D66E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 data structure (2D array) to represent the grid and the different states (Start, Fire, Diamond, Blocked, etc.).</w:t>
      </w:r>
    </w:p>
    <w:p w14:paraId="39F0154E" w14:textId="77777777" w:rsidR="00BD66E8" w:rsidRPr="00BD66E8" w:rsidRDefault="00BD66E8" w:rsidP="00BD66E8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D66E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 function to determine which action to take based on the MDP solution (i.e., an optimal policy).</w:t>
      </w:r>
    </w:p>
    <w:p w14:paraId="4A6E2A33" w14:textId="77777777" w:rsidR="00BD66E8" w:rsidRPr="00BD66E8" w:rsidRDefault="00BD66E8" w:rsidP="00BD66E8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D66E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 reward policy that considers step costs, fire penalties, diamond reward, etc.</w:t>
      </w:r>
    </w:p>
    <w:p w14:paraId="7F55D0B2" w14:textId="77777777" w:rsidR="00BD66E8" w:rsidRPr="00BD66E8" w:rsidRDefault="00BD66E8" w:rsidP="00BD66E8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D66E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ndling of blocked and fire states within the policy computation.</w:t>
      </w:r>
    </w:p>
    <w:p w14:paraId="1A344BA1" w14:textId="77777777" w:rsidR="00BD66E8" w:rsidRPr="00BD66E8" w:rsidRDefault="00BD66E8" w:rsidP="00BD66E8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BD66E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 function to check whether the goal (diamond) is reached.</w:t>
      </w:r>
    </w:p>
    <w:p w14:paraId="7844B41A" w14:textId="77777777" w:rsidR="009E7E6F" w:rsidRDefault="009E7E6F" w:rsidP="009E7E6F">
      <w:pPr>
        <w:pStyle w:val="Heading3"/>
      </w:pPr>
      <w:r>
        <w:t>Explanation of Key Parts</w:t>
      </w:r>
    </w:p>
    <w:p w14:paraId="7EBE4A52" w14:textId="77777777" w:rsidR="009E7E6F" w:rsidRDefault="009E7E6F" w:rsidP="009E7E6F">
      <w:pPr>
        <w:pStyle w:val="NormalWeb"/>
        <w:numPr>
          <w:ilvl w:val="0"/>
          <w:numId w:val="18"/>
        </w:numPr>
      </w:pPr>
      <w:r>
        <w:rPr>
          <w:rStyle w:val="Strong"/>
        </w:rPr>
        <w:t>Grid Representation</w:t>
      </w:r>
      <w:r>
        <w:br/>
        <w:t xml:space="preserve">A 2D array </w:t>
      </w:r>
      <w:r>
        <w:rPr>
          <w:rStyle w:val="HTMLCode"/>
        </w:rPr>
        <w:t>grid</w:t>
      </w:r>
      <w:r>
        <w:t xml:space="preserve"> holds cell types:</w:t>
      </w:r>
    </w:p>
    <w:p w14:paraId="653615D0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r>
        <w:rPr>
          <w:rStyle w:val="HTMLCode"/>
          <w:rFonts w:eastAsiaTheme="minorEastAsia"/>
        </w:rPr>
        <w:t>'S'</w:t>
      </w:r>
      <w:r>
        <w:t xml:space="preserve"> for </w:t>
      </w:r>
      <w:r>
        <w:rPr>
          <w:rStyle w:val="Strong"/>
        </w:rPr>
        <w:t>Start</w:t>
      </w:r>
    </w:p>
    <w:p w14:paraId="66EFA74C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r>
        <w:rPr>
          <w:rStyle w:val="HTMLCode"/>
          <w:rFonts w:eastAsiaTheme="minorEastAsia"/>
        </w:rPr>
        <w:t>'F'</w:t>
      </w:r>
      <w:r>
        <w:t xml:space="preserve"> for </w:t>
      </w:r>
      <w:r>
        <w:rPr>
          <w:rStyle w:val="Strong"/>
        </w:rPr>
        <w:t>Fire</w:t>
      </w:r>
    </w:p>
    <w:p w14:paraId="12F20D8A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r>
        <w:rPr>
          <w:rStyle w:val="HTMLCode"/>
          <w:rFonts w:eastAsiaTheme="minorEastAsia"/>
        </w:rPr>
        <w:t>'D'</w:t>
      </w:r>
      <w:r>
        <w:t xml:space="preserve"> for </w:t>
      </w:r>
      <w:r>
        <w:rPr>
          <w:rStyle w:val="Strong"/>
        </w:rPr>
        <w:t>Diamond</w:t>
      </w:r>
    </w:p>
    <w:p w14:paraId="6AFE356E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r>
        <w:rPr>
          <w:rStyle w:val="HTMLCode"/>
          <w:rFonts w:eastAsiaTheme="minorEastAsia"/>
        </w:rPr>
        <w:t>'B'</w:t>
      </w:r>
      <w:r>
        <w:t xml:space="preserve"> for </w:t>
      </w:r>
      <w:r>
        <w:rPr>
          <w:rStyle w:val="Strong"/>
        </w:rPr>
        <w:t>Blocked</w:t>
      </w:r>
    </w:p>
    <w:p w14:paraId="3554B60C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r>
        <w:rPr>
          <w:rStyle w:val="HTMLCode"/>
          <w:rFonts w:eastAsiaTheme="minorEastAsia"/>
        </w:rPr>
        <w:t>'.'</w:t>
      </w:r>
      <w:r>
        <w:t xml:space="preserve"> for normal/empty cells</w:t>
      </w:r>
    </w:p>
    <w:p w14:paraId="0DD8B238" w14:textId="77777777" w:rsidR="009E7E6F" w:rsidRDefault="009E7E6F" w:rsidP="009E7E6F">
      <w:pPr>
        <w:pStyle w:val="NormalWeb"/>
        <w:numPr>
          <w:ilvl w:val="0"/>
          <w:numId w:val="18"/>
        </w:numPr>
      </w:pPr>
      <w:r>
        <w:rPr>
          <w:rStyle w:val="Strong"/>
        </w:rPr>
        <w:t>Transition Function</w:t>
      </w:r>
      <w:r>
        <w:t xml:space="preserve"> (</w:t>
      </w:r>
      <w:proofErr w:type="spellStart"/>
      <w:r>
        <w:rPr>
          <w:rStyle w:val="HTMLCode"/>
        </w:rPr>
        <w:t>get_next_state_and_reward</w:t>
      </w:r>
      <w:proofErr w:type="spellEnd"/>
      <w:r>
        <w:t>)</w:t>
      </w:r>
    </w:p>
    <w:p w14:paraId="4D39C93D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r>
        <w:t>Checks validity of the move (i.e., not out-of-bounds and not blocked).</w:t>
      </w:r>
    </w:p>
    <w:p w14:paraId="3CE9FA28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r>
        <w:t>Returns the next state and an immediate reward based on whether the cell is Fire, Diamond, etc.</w:t>
      </w:r>
    </w:p>
    <w:p w14:paraId="772EB7EE" w14:textId="77777777" w:rsidR="009E7E6F" w:rsidRDefault="009E7E6F" w:rsidP="009E7E6F">
      <w:pPr>
        <w:pStyle w:val="NormalWeb"/>
        <w:numPr>
          <w:ilvl w:val="0"/>
          <w:numId w:val="18"/>
        </w:numPr>
      </w:pPr>
      <w:r>
        <w:rPr>
          <w:rStyle w:val="Strong"/>
        </w:rPr>
        <w:t>Reward Policy</w:t>
      </w:r>
    </w:p>
    <w:p w14:paraId="565318C6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r>
        <w:rPr>
          <w:rStyle w:val="Strong"/>
        </w:rPr>
        <w:t>Fire</w:t>
      </w:r>
      <w:r>
        <w:t xml:space="preserve"> cell: large negative reward (</w:t>
      </w:r>
      <w:r>
        <w:rPr>
          <w:rStyle w:val="HTMLCode"/>
          <w:rFonts w:eastAsiaTheme="minorEastAsia"/>
        </w:rPr>
        <w:t>FIRE_PENALTY</w:t>
      </w:r>
      <w:r>
        <w:t>).</w:t>
      </w:r>
    </w:p>
    <w:p w14:paraId="4CEA52C0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r>
        <w:rPr>
          <w:rStyle w:val="Strong"/>
        </w:rPr>
        <w:t>Diamond</w:t>
      </w:r>
      <w:r>
        <w:t xml:space="preserve"> cell: large positive reward (</w:t>
      </w:r>
      <w:r>
        <w:rPr>
          <w:rStyle w:val="HTMLCode"/>
          <w:rFonts w:eastAsiaTheme="minorEastAsia"/>
        </w:rPr>
        <w:t>DIAMOND_REWARD</w:t>
      </w:r>
      <w:r>
        <w:t>).</w:t>
      </w:r>
    </w:p>
    <w:p w14:paraId="54755C07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r>
        <w:t>Normal step: negative step cost (</w:t>
      </w:r>
      <w:r>
        <w:rPr>
          <w:rStyle w:val="HTMLCode"/>
          <w:rFonts w:eastAsiaTheme="minorEastAsia"/>
        </w:rPr>
        <w:t>STEP_COST</w:t>
      </w:r>
      <w:r>
        <w:t>).</w:t>
      </w:r>
    </w:p>
    <w:p w14:paraId="35584EF0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r>
        <w:t>Blocked or invalid move: either no movement or treat it as step cost.</w:t>
      </w:r>
    </w:p>
    <w:p w14:paraId="17D9113A" w14:textId="77777777" w:rsidR="009E7E6F" w:rsidRDefault="009E7E6F" w:rsidP="009E7E6F">
      <w:pPr>
        <w:pStyle w:val="NormalWeb"/>
        <w:numPr>
          <w:ilvl w:val="0"/>
          <w:numId w:val="18"/>
        </w:numPr>
      </w:pPr>
      <w:r>
        <w:rPr>
          <w:rStyle w:val="Strong"/>
        </w:rPr>
        <w:t>Value Iteration</w:t>
      </w:r>
    </w:p>
    <w:p w14:paraId="7D768ED8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r>
        <w:t>Standard MDP algorithm that iterates until convergence.</w:t>
      </w:r>
    </w:p>
    <w:p w14:paraId="4852FE30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r>
        <w:t xml:space="preserve">Updates the value </w:t>
      </w:r>
      <w:r>
        <w:rPr>
          <w:rStyle w:val="HTMLCode"/>
          <w:rFonts w:eastAsiaTheme="minorEastAsia"/>
        </w:rPr>
        <w:t>V[s]</w:t>
      </w:r>
      <w:r>
        <w:t xml:space="preserve"> of each state by looking at all possible actions and choosing the one that yields the highest expected return.</w:t>
      </w:r>
    </w:p>
    <w:p w14:paraId="32EE4BE2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r>
        <w:t>Extracts a policy by choosing the action that maximizes the value at each state.</w:t>
      </w:r>
    </w:p>
    <w:p w14:paraId="7AE1EBC6" w14:textId="77777777" w:rsidR="009E7E6F" w:rsidRDefault="009E7E6F" w:rsidP="009E7E6F">
      <w:pPr>
        <w:pStyle w:val="NormalWeb"/>
        <w:numPr>
          <w:ilvl w:val="0"/>
          <w:numId w:val="18"/>
        </w:numPr>
      </w:pPr>
      <w:r>
        <w:rPr>
          <w:rStyle w:val="Strong"/>
        </w:rPr>
        <w:t>Handling Blocked &amp; Fire States</w:t>
      </w:r>
    </w:p>
    <w:p w14:paraId="481F007E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r>
        <w:rPr>
          <w:rStyle w:val="Strong"/>
        </w:rPr>
        <w:t>Blocked</w:t>
      </w:r>
      <w:r>
        <w:t>: the agent cannot move into these cells; they are simply invalid transitions.</w:t>
      </w:r>
    </w:p>
    <w:p w14:paraId="6862BB76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r>
        <w:rPr>
          <w:rStyle w:val="Strong"/>
        </w:rPr>
        <w:t>Fire</w:t>
      </w:r>
      <w:r>
        <w:t>: terminal state with a large negative reward.</w:t>
      </w:r>
    </w:p>
    <w:p w14:paraId="2EBE87F8" w14:textId="77777777" w:rsidR="009E7E6F" w:rsidRDefault="009E7E6F" w:rsidP="009E7E6F">
      <w:pPr>
        <w:pStyle w:val="NormalWeb"/>
        <w:numPr>
          <w:ilvl w:val="0"/>
          <w:numId w:val="18"/>
        </w:numPr>
      </w:pPr>
      <w:r>
        <w:rPr>
          <w:rStyle w:val="Strong"/>
        </w:rPr>
        <w:t>Goal Check</w:t>
      </w:r>
    </w:p>
    <w:p w14:paraId="5E72F05C" w14:textId="77777777" w:rsidR="009E7E6F" w:rsidRDefault="009E7E6F" w:rsidP="009E7E6F">
      <w:pPr>
        <w:numPr>
          <w:ilvl w:val="1"/>
          <w:numId w:val="18"/>
        </w:numPr>
        <w:spacing w:before="100" w:beforeAutospacing="1" w:after="100" w:afterAutospacing="1" w:line="240" w:lineRule="auto"/>
      </w:pPr>
      <w:proofErr w:type="spellStart"/>
      <w:r>
        <w:rPr>
          <w:rStyle w:val="HTMLCode"/>
          <w:rFonts w:eastAsiaTheme="minorEastAsia"/>
        </w:rPr>
        <w:t>is_goal_</w:t>
      </w:r>
      <w:proofErr w:type="gramStart"/>
      <w:r>
        <w:rPr>
          <w:rStyle w:val="HTMLCode"/>
          <w:rFonts w:eastAsiaTheme="minorEastAsia"/>
        </w:rPr>
        <w:t>achieved</w:t>
      </w:r>
      <w:proofErr w:type="spellEnd"/>
      <w:r>
        <w:rPr>
          <w:rStyle w:val="HTMLCode"/>
          <w:rFonts w:eastAsiaTheme="minorEastAsia"/>
        </w:rPr>
        <w:t>(</w:t>
      </w:r>
      <w:proofErr w:type="gramEnd"/>
      <w:r>
        <w:rPr>
          <w:rStyle w:val="HTMLCode"/>
          <w:rFonts w:eastAsiaTheme="minorEastAsia"/>
        </w:rPr>
        <w:t>row, col)</w:t>
      </w:r>
      <w:r>
        <w:t xml:space="preserve"> returns </w:t>
      </w:r>
      <w:r>
        <w:rPr>
          <w:rStyle w:val="HTMLCode"/>
          <w:rFonts w:eastAsiaTheme="minorEastAsia"/>
        </w:rPr>
        <w:t>True</w:t>
      </w:r>
      <w:r>
        <w:t xml:space="preserve"> if the agent is in the Diamond cell.</w:t>
      </w:r>
    </w:p>
    <w:p w14:paraId="7A7BED42" w14:textId="77777777" w:rsidR="009E7E6F" w:rsidRDefault="009E7E6F" w:rsidP="009E7E6F">
      <w:pPr>
        <w:pStyle w:val="NormalWeb"/>
      </w:pPr>
      <w:r>
        <w:t>This pseudo-code meets the assignment requirements:</w:t>
      </w:r>
    </w:p>
    <w:p w14:paraId="7F49F622" w14:textId="77777777" w:rsidR="009E7E6F" w:rsidRDefault="009E7E6F" w:rsidP="009E7E6F">
      <w:pPr>
        <w:numPr>
          <w:ilvl w:val="0"/>
          <w:numId w:val="19"/>
        </w:numPr>
        <w:spacing w:before="100" w:beforeAutospacing="1" w:after="100" w:afterAutospacing="1" w:line="240" w:lineRule="auto"/>
      </w:pPr>
      <w:r>
        <w:rPr>
          <w:rStyle w:val="Strong"/>
        </w:rPr>
        <w:t>Data Structure</w:t>
      </w:r>
      <w:r>
        <w:t>: Uses a 2D list (</w:t>
      </w:r>
      <w:r>
        <w:rPr>
          <w:rStyle w:val="HTMLCode"/>
          <w:rFonts w:eastAsiaTheme="minorEastAsia"/>
        </w:rPr>
        <w:t>grid</w:t>
      </w:r>
      <w:r>
        <w:t>) to represent the environment.</w:t>
      </w:r>
    </w:p>
    <w:p w14:paraId="53746B9D" w14:textId="77777777" w:rsidR="009E7E6F" w:rsidRDefault="009E7E6F" w:rsidP="009E7E6F">
      <w:pPr>
        <w:numPr>
          <w:ilvl w:val="0"/>
          <w:numId w:val="19"/>
        </w:numPr>
        <w:spacing w:before="100" w:beforeAutospacing="1" w:after="100" w:afterAutospacing="1" w:line="240" w:lineRule="auto"/>
      </w:pPr>
      <w:r>
        <w:rPr>
          <w:rStyle w:val="Strong"/>
        </w:rPr>
        <w:t>Action Decision</w:t>
      </w:r>
      <w:r>
        <w:t>: Uses an MDP approach (value iteration) to decide the best action from each state.</w:t>
      </w:r>
    </w:p>
    <w:p w14:paraId="34514A37" w14:textId="77777777" w:rsidR="009E7E6F" w:rsidRDefault="009E7E6F" w:rsidP="009E7E6F">
      <w:pPr>
        <w:numPr>
          <w:ilvl w:val="0"/>
          <w:numId w:val="19"/>
        </w:numPr>
        <w:spacing w:before="100" w:beforeAutospacing="1" w:after="100" w:afterAutospacing="1" w:line="240" w:lineRule="auto"/>
      </w:pPr>
      <w:r>
        <w:rPr>
          <w:rStyle w:val="Strong"/>
        </w:rPr>
        <w:t>Reward Policy</w:t>
      </w:r>
      <w:r>
        <w:t>: Incorporates step costs, fire penalty, diamond reward.</w:t>
      </w:r>
    </w:p>
    <w:p w14:paraId="2D98F434" w14:textId="77777777" w:rsidR="009E7E6F" w:rsidRDefault="009E7E6F" w:rsidP="009E7E6F">
      <w:pPr>
        <w:numPr>
          <w:ilvl w:val="0"/>
          <w:numId w:val="19"/>
        </w:numPr>
        <w:spacing w:before="100" w:beforeAutospacing="1" w:after="100" w:afterAutospacing="1" w:line="240" w:lineRule="auto"/>
      </w:pPr>
      <w:r>
        <w:rPr>
          <w:rStyle w:val="Strong"/>
        </w:rPr>
        <w:t>Blocked/Fire States</w:t>
      </w:r>
      <w:r>
        <w:t>: Handled in transitions and terminal checks.</w:t>
      </w:r>
    </w:p>
    <w:p w14:paraId="5FDD28A9" w14:textId="77777777" w:rsidR="009E7E6F" w:rsidRDefault="009E7E6F" w:rsidP="009E7E6F">
      <w:pPr>
        <w:numPr>
          <w:ilvl w:val="0"/>
          <w:numId w:val="19"/>
        </w:numPr>
        <w:spacing w:before="100" w:beforeAutospacing="1" w:after="100" w:afterAutospacing="1" w:line="240" w:lineRule="auto"/>
      </w:pPr>
      <w:r>
        <w:rPr>
          <w:rStyle w:val="Strong"/>
        </w:rPr>
        <w:t>Goal Test</w:t>
      </w:r>
      <w:r>
        <w:t>: Checks if the diamond cell is reached at the end of the simulation.</w:t>
      </w:r>
    </w:p>
    <w:p w14:paraId="167E485B" w14:textId="77777777" w:rsidR="00AE1A14" w:rsidRDefault="00AE1A14" w:rsidP="00AE1A14">
      <w:pPr>
        <w:pStyle w:val="Heading3"/>
      </w:pPr>
      <w:r>
        <w:lastRenderedPageBreak/>
        <w:t>Where Each Requirement is Addressed</w:t>
      </w:r>
    </w:p>
    <w:p w14:paraId="05AA9697" w14:textId="77777777" w:rsidR="00AE1A14" w:rsidRDefault="00AE1A14" w:rsidP="00AE1A14">
      <w:pPr>
        <w:pStyle w:val="NormalWeb"/>
        <w:numPr>
          <w:ilvl w:val="0"/>
          <w:numId w:val="20"/>
        </w:numPr>
      </w:pPr>
      <w:r>
        <w:rPr>
          <w:rStyle w:val="Strong"/>
        </w:rPr>
        <w:t>(Requirement 1)</w:t>
      </w:r>
      <w:r>
        <w:t>:</w:t>
      </w:r>
      <w:r>
        <w:br/>
        <w:t xml:space="preserve">The 2D list </w:t>
      </w:r>
      <w:r>
        <w:rPr>
          <w:rStyle w:val="HTMLCode"/>
        </w:rPr>
        <w:t>grid</w:t>
      </w:r>
      <w:r>
        <w:t xml:space="preserve"> is used to store the environment with states (</w:t>
      </w:r>
      <w:r>
        <w:rPr>
          <w:rStyle w:val="HTMLCode"/>
        </w:rPr>
        <w:t>'S'</w:t>
      </w:r>
      <w:r>
        <w:t xml:space="preserve">, </w:t>
      </w:r>
      <w:r>
        <w:rPr>
          <w:rStyle w:val="HTMLCode"/>
        </w:rPr>
        <w:t>'F'</w:t>
      </w:r>
      <w:r>
        <w:t xml:space="preserve">, </w:t>
      </w:r>
      <w:r>
        <w:rPr>
          <w:rStyle w:val="HTMLCode"/>
        </w:rPr>
        <w:t>'D'</w:t>
      </w:r>
      <w:r>
        <w:t xml:space="preserve">, </w:t>
      </w:r>
      <w:r>
        <w:rPr>
          <w:rStyle w:val="HTMLCode"/>
        </w:rPr>
        <w:t>'B'</w:t>
      </w:r>
      <w:r>
        <w:t xml:space="preserve">, </w:t>
      </w:r>
      <w:r>
        <w:rPr>
          <w:rStyle w:val="HTMLCode"/>
        </w:rPr>
        <w:t>'.'</w:t>
      </w:r>
      <w:r>
        <w:t>). This is a suitable data structure for a small, static grid.</w:t>
      </w:r>
    </w:p>
    <w:p w14:paraId="7C5FD5ED" w14:textId="77777777" w:rsidR="00AE1A14" w:rsidRDefault="00AE1A14" w:rsidP="00AE1A14">
      <w:pPr>
        <w:pStyle w:val="NormalWeb"/>
        <w:numPr>
          <w:ilvl w:val="0"/>
          <w:numId w:val="20"/>
        </w:numPr>
      </w:pPr>
      <w:r>
        <w:rPr>
          <w:rStyle w:val="Strong"/>
        </w:rPr>
        <w:t>(Requirement 2)</w:t>
      </w:r>
      <w:r>
        <w:t>:</w:t>
      </w:r>
      <w:r>
        <w:br/>
        <w:t xml:space="preserve">The algorithm uses </w:t>
      </w:r>
      <w:r>
        <w:rPr>
          <w:rStyle w:val="Strong"/>
        </w:rPr>
        <w:t>Value Iteration</w:t>
      </w:r>
      <w:r>
        <w:t>, a standard MDP approach, to derive an optimal policy.</w:t>
      </w:r>
    </w:p>
    <w:p w14:paraId="039ED259" w14:textId="77777777" w:rsidR="00AE1A14" w:rsidRDefault="00AE1A14" w:rsidP="00AE1A14">
      <w:pPr>
        <w:pStyle w:val="NormalWeb"/>
        <w:numPr>
          <w:ilvl w:val="0"/>
          <w:numId w:val="20"/>
        </w:numPr>
      </w:pPr>
      <w:r>
        <w:rPr>
          <w:rStyle w:val="Strong"/>
        </w:rPr>
        <w:t>(Requirement 3)</w:t>
      </w:r>
      <w:r>
        <w:t>:</w:t>
      </w:r>
      <w:r>
        <w:br/>
        <w:t>Blocked states (</w:t>
      </w:r>
      <w:r>
        <w:rPr>
          <w:rStyle w:val="HTMLCode"/>
        </w:rPr>
        <w:t>'B'</w:t>
      </w:r>
      <w:r>
        <w:t xml:space="preserve">) are handled in </w:t>
      </w:r>
      <w:proofErr w:type="spellStart"/>
      <w:r>
        <w:rPr>
          <w:rStyle w:val="HTMLCode"/>
        </w:rPr>
        <w:t>is_valid_state</w:t>
      </w:r>
      <w:proofErr w:type="spellEnd"/>
      <w:r>
        <w:t xml:space="preserve"> (they’re deemed invalid moves), and the function </w:t>
      </w:r>
      <w:proofErr w:type="spellStart"/>
      <w:r>
        <w:rPr>
          <w:rStyle w:val="HTMLCode"/>
        </w:rPr>
        <w:t>handle_blocked_state</w:t>
      </w:r>
      <w:proofErr w:type="spellEnd"/>
      <w:r>
        <w:t xml:space="preserve"> can be extended for dynamic adjustments if needed.</w:t>
      </w:r>
    </w:p>
    <w:p w14:paraId="7EF84D83" w14:textId="77777777" w:rsidR="00AE1A14" w:rsidRDefault="00AE1A14" w:rsidP="00AE1A14">
      <w:pPr>
        <w:pStyle w:val="NormalWeb"/>
        <w:numPr>
          <w:ilvl w:val="0"/>
          <w:numId w:val="20"/>
        </w:numPr>
      </w:pPr>
      <w:r>
        <w:rPr>
          <w:rStyle w:val="Strong"/>
        </w:rPr>
        <w:t>(Requirement 4)</w:t>
      </w:r>
      <w:r>
        <w:t>:</w:t>
      </w:r>
      <w:r>
        <w:br/>
        <w:t>Fire states (</w:t>
      </w:r>
      <w:r>
        <w:rPr>
          <w:rStyle w:val="HTMLCode"/>
        </w:rPr>
        <w:t>'F'</w:t>
      </w:r>
      <w:r>
        <w:t>) are recognized as terminal with a large negative reward (</w:t>
      </w:r>
      <w:r>
        <w:rPr>
          <w:rStyle w:val="HTMLCode"/>
        </w:rPr>
        <w:t>FIRE_PENALTY</w:t>
      </w:r>
      <w:r>
        <w:t xml:space="preserve">). The function </w:t>
      </w:r>
      <w:proofErr w:type="spellStart"/>
      <w:r>
        <w:rPr>
          <w:rStyle w:val="HTMLCode"/>
        </w:rPr>
        <w:t>handle_fire_state</w:t>
      </w:r>
      <w:proofErr w:type="spellEnd"/>
      <w:r>
        <w:t xml:space="preserve"> is provided for further logic if the agent encounters fire.</w:t>
      </w:r>
    </w:p>
    <w:p w14:paraId="16C288BD" w14:textId="77777777" w:rsidR="00AE1A14" w:rsidRDefault="00AE1A14" w:rsidP="00AE1A14">
      <w:pPr>
        <w:pStyle w:val="NormalWeb"/>
        <w:numPr>
          <w:ilvl w:val="0"/>
          <w:numId w:val="20"/>
        </w:numPr>
      </w:pPr>
      <w:r>
        <w:rPr>
          <w:rStyle w:val="Strong"/>
        </w:rPr>
        <w:t>(Requirement 5)</w:t>
      </w:r>
      <w:r>
        <w:t>:</w:t>
      </w:r>
      <w:r>
        <w:br/>
        <w:t xml:space="preserve">The </w:t>
      </w:r>
      <w:r>
        <w:rPr>
          <w:rStyle w:val="Strong"/>
        </w:rPr>
        <w:t>reward policy</w:t>
      </w:r>
      <w:r>
        <w:t xml:space="preserve"> is explicitly considered in </w:t>
      </w:r>
      <w:proofErr w:type="spellStart"/>
      <w:r>
        <w:rPr>
          <w:rStyle w:val="HTMLCode"/>
        </w:rPr>
        <w:t>get_next_state_and_reward</w:t>
      </w:r>
      <w:proofErr w:type="spellEnd"/>
      <w:r>
        <w:t xml:space="preserve"> via </w:t>
      </w:r>
      <w:r>
        <w:rPr>
          <w:rStyle w:val="HTMLCode"/>
        </w:rPr>
        <w:t>STEP_COST</w:t>
      </w:r>
      <w:r>
        <w:t xml:space="preserve">, </w:t>
      </w:r>
      <w:r>
        <w:rPr>
          <w:rStyle w:val="HTMLCode"/>
        </w:rPr>
        <w:t>FIRE_PENALTY</w:t>
      </w:r>
      <w:r>
        <w:t xml:space="preserve">, and </w:t>
      </w:r>
      <w:r>
        <w:rPr>
          <w:rStyle w:val="HTMLCode"/>
        </w:rPr>
        <w:t>DIAMOND_REWARD</w:t>
      </w:r>
      <w:r>
        <w:t>. The step costs, penalties, and goal rewards guide the agent’s policy.</w:t>
      </w:r>
    </w:p>
    <w:p w14:paraId="7A528838" w14:textId="19EDCBD6" w:rsidR="00600A18" w:rsidRPr="006F1F54" w:rsidRDefault="00600A18" w:rsidP="00145EF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600A18" w:rsidRPr="006F1F5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AE43FF" w14:textId="77777777" w:rsidR="00E503DC" w:rsidRDefault="00E503DC" w:rsidP="005D6591">
      <w:pPr>
        <w:spacing w:after="0" w:line="240" w:lineRule="auto"/>
      </w:pPr>
      <w:r>
        <w:separator/>
      </w:r>
    </w:p>
  </w:endnote>
  <w:endnote w:type="continuationSeparator" w:id="0">
    <w:p w14:paraId="7B06E392" w14:textId="77777777" w:rsidR="00E503DC" w:rsidRDefault="00E503DC" w:rsidP="005D65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3B3984" w14:textId="77777777" w:rsidR="00E503DC" w:rsidRDefault="00E503DC" w:rsidP="005D6591">
      <w:pPr>
        <w:spacing w:after="0" w:line="240" w:lineRule="auto"/>
      </w:pPr>
      <w:r>
        <w:separator/>
      </w:r>
    </w:p>
  </w:footnote>
  <w:footnote w:type="continuationSeparator" w:id="0">
    <w:p w14:paraId="79FA0F88" w14:textId="77777777" w:rsidR="00E503DC" w:rsidRDefault="00E503DC" w:rsidP="005D65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853481"/>
    <w:multiLevelType w:val="multilevel"/>
    <w:tmpl w:val="FC527C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217ABE"/>
    <w:multiLevelType w:val="hybridMultilevel"/>
    <w:tmpl w:val="43F0C6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F7466"/>
    <w:multiLevelType w:val="multilevel"/>
    <w:tmpl w:val="97645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203380"/>
    <w:multiLevelType w:val="multilevel"/>
    <w:tmpl w:val="F27AB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2076BD"/>
    <w:multiLevelType w:val="hybridMultilevel"/>
    <w:tmpl w:val="7658AD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2D3F1A"/>
    <w:multiLevelType w:val="multilevel"/>
    <w:tmpl w:val="02F48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340CDE"/>
    <w:multiLevelType w:val="multilevel"/>
    <w:tmpl w:val="B25C1A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C70D66"/>
    <w:multiLevelType w:val="multilevel"/>
    <w:tmpl w:val="479CB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0F0698A"/>
    <w:multiLevelType w:val="multilevel"/>
    <w:tmpl w:val="2AA421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8534EE1"/>
    <w:multiLevelType w:val="multilevel"/>
    <w:tmpl w:val="CB562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072E7D"/>
    <w:multiLevelType w:val="multilevel"/>
    <w:tmpl w:val="7A103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0F4DE6"/>
    <w:multiLevelType w:val="multilevel"/>
    <w:tmpl w:val="765AD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8C54053"/>
    <w:multiLevelType w:val="multilevel"/>
    <w:tmpl w:val="FE826C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BA74F33"/>
    <w:multiLevelType w:val="hybridMultilevel"/>
    <w:tmpl w:val="2156683E"/>
    <w:lvl w:ilvl="0" w:tplc="4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66B86CB5"/>
    <w:multiLevelType w:val="multilevel"/>
    <w:tmpl w:val="57D4E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A354520"/>
    <w:multiLevelType w:val="multilevel"/>
    <w:tmpl w:val="22160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E674368"/>
    <w:multiLevelType w:val="multilevel"/>
    <w:tmpl w:val="7AE403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3B83765"/>
    <w:multiLevelType w:val="hybridMultilevel"/>
    <w:tmpl w:val="BD40EE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5B3FED"/>
    <w:multiLevelType w:val="multilevel"/>
    <w:tmpl w:val="5CF82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E600066"/>
    <w:multiLevelType w:val="multilevel"/>
    <w:tmpl w:val="025E0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7"/>
  </w:num>
  <w:num w:numId="3">
    <w:abstractNumId w:val="4"/>
  </w:num>
  <w:num w:numId="4">
    <w:abstractNumId w:val="1"/>
  </w:num>
  <w:num w:numId="5">
    <w:abstractNumId w:val="13"/>
  </w:num>
  <w:num w:numId="6">
    <w:abstractNumId w:val="10"/>
  </w:num>
  <w:num w:numId="7">
    <w:abstractNumId w:val="7"/>
  </w:num>
  <w:num w:numId="8">
    <w:abstractNumId w:val="19"/>
  </w:num>
  <w:num w:numId="9">
    <w:abstractNumId w:val="5"/>
  </w:num>
  <w:num w:numId="10">
    <w:abstractNumId w:val="0"/>
  </w:num>
  <w:num w:numId="11">
    <w:abstractNumId w:val="8"/>
  </w:num>
  <w:num w:numId="12">
    <w:abstractNumId w:val="16"/>
  </w:num>
  <w:num w:numId="13">
    <w:abstractNumId w:val="3"/>
  </w:num>
  <w:num w:numId="14">
    <w:abstractNumId w:val="2"/>
  </w:num>
  <w:num w:numId="15">
    <w:abstractNumId w:val="11"/>
  </w:num>
  <w:num w:numId="16">
    <w:abstractNumId w:val="15"/>
  </w:num>
  <w:num w:numId="17">
    <w:abstractNumId w:val="12"/>
  </w:num>
  <w:num w:numId="18">
    <w:abstractNumId w:val="6"/>
  </w:num>
  <w:num w:numId="19">
    <w:abstractNumId w:val="18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NDcyMrI0NjGwNLNU0lEKTi0uzszPAykwrQUATATKJywAAAA="/>
  </w:docVars>
  <w:rsids>
    <w:rsidRoot w:val="00231A32"/>
    <w:rsid w:val="00010DD5"/>
    <w:rsid w:val="00015C1C"/>
    <w:rsid w:val="000426B0"/>
    <w:rsid w:val="000632F8"/>
    <w:rsid w:val="00064C4F"/>
    <w:rsid w:val="00067571"/>
    <w:rsid w:val="000702D9"/>
    <w:rsid w:val="00071FF5"/>
    <w:rsid w:val="000763B7"/>
    <w:rsid w:val="00077A94"/>
    <w:rsid w:val="000854F6"/>
    <w:rsid w:val="00086E47"/>
    <w:rsid w:val="0009175C"/>
    <w:rsid w:val="00092691"/>
    <w:rsid w:val="00093F9C"/>
    <w:rsid w:val="000A1F41"/>
    <w:rsid w:val="000B1CD0"/>
    <w:rsid w:val="000C02D9"/>
    <w:rsid w:val="000C1463"/>
    <w:rsid w:val="000C3FBC"/>
    <w:rsid w:val="000D16E8"/>
    <w:rsid w:val="000E7DA3"/>
    <w:rsid w:val="000F0542"/>
    <w:rsid w:val="00106EB7"/>
    <w:rsid w:val="001206C0"/>
    <w:rsid w:val="00125110"/>
    <w:rsid w:val="00143E67"/>
    <w:rsid w:val="00144A5C"/>
    <w:rsid w:val="0014577E"/>
    <w:rsid w:val="00145EF8"/>
    <w:rsid w:val="00161489"/>
    <w:rsid w:val="00164913"/>
    <w:rsid w:val="00187D66"/>
    <w:rsid w:val="0019118B"/>
    <w:rsid w:val="00191C1D"/>
    <w:rsid w:val="001937E5"/>
    <w:rsid w:val="001B3B28"/>
    <w:rsid w:val="001B41AA"/>
    <w:rsid w:val="001B661A"/>
    <w:rsid w:val="001C158A"/>
    <w:rsid w:val="001C1E89"/>
    <w:rsid w:val="001C1EFC"/>
    <w:rsid w:val="001D0CC2"/>
    <w:rsid w:val="001E4AC6"/>
    <w:rsid w:val="001E6312"/>
    <w:rsid w:val="001F2CB9"/>
    <w:rsid w:val="001F6623"/>
    <w:rsid w:val="00202F5B"/>
    <w:rsid w:val="0020416F"/>
    <w:rsid w:val="00210007"/>
    <w:rsid w:val="002122B0"/>
    <w:rsid w:val="00213E68"/>
    <w:rsid w:val="002219A5"/>
    <w:rsid w:val="00223876"/>
    <w:rsid w:val="00223B54"/>
    <w:rsid w:val="00230480"/>
    <w:rsid w:val="00231A32"/>
    <w:rsid w:val="002432BF"/>
    <w:rsid w:val="00243FC2"/>
    <w:rsid w:val="00252EDC"/>
    <w:rsid w:val="00277482"/>
    <w:rsid w:val="00282A11"/>
    <w:rsid w:val="00283B53"/>
    <w:rsid w:val="002855F5"/>
    <w:rsid w:val="0028621B"/>
    <w:rsid w:val="00291E06"/>
    <w:rsid w:val="002B0BA5"/>
    <w:rsid w:val="002B10BC"/>
    <w:rsid w:val="002B311D"/>
    <w:rsid w:val="002B5240"/>
    <w:rsid w:val="002C2B60"/>
    <w:rsid w:val="002C51D9"/>
    <w:rsid w:val="002E2E03"/>
    <w:rsid w:val="002F33E1"/>
    <w:rsid w:val="002F7467"/>
    <w:rsid w:val="00301E60"/>
    <w:rsid w:val="0030684E"/>
    <w:rsid w:val="003377D6"/>
    <w:rsid w:val="0034418E"/>
    <w:rsid w:val="003557F9"/>
    <w:rsid w:val="00357F21"/>
    <w:rsid w:val="00364B8A"/>
    <w:rsid w:val="00365B84"/>
    <w:rsid w:val="0036733A"/>
    <w:rsid w:val="003721BC"/>
    <w:rsid w:val="00373416"/>
    <w:rsid w:val="00373C59"/>
    <w:rsid w:val="003866F5"/>
    <w:rsid w:val="00386CAD"/>
    <w:rsid w:val="00391513"/>
    <w:rsid w:val="00394D8F"/>
    <w:rsid w:val="00395201"/>
    <w:rsid w:val="003A63A1"/>
    <w:rsid w:val="003C4323"/>
    <w:rsid w:val="003C6CCA"/>
    <w:rsid w:val="003E451C"/>
    <w:rsid w:val="003E4529"/>
    <w:rsid w:val="003F4FBE"/>
    <w:rsid w:val="004147EB"/>
    <w:rsid w:val="004222FA"/>
    <w:rsid w:val="004265CC"/>
    <w:rsid w:val="00433D93"/>
    <w:rsid w:val="004459B6"/>
    <w:rsid w:val="00451DB1"/>
    <w:rsid w:val="0045407A"/>
    <w:rsid w:val="004656C0"/>
    <w:rsid w:val="00485F63"/>
    <w:rsid w:val="00492257"/>
    <w:rsid w:val="004A5425"/>
    <w:rsid w:val="004C3842"/>
    <w:rsid w:val="004C5AE6"/>
    <w:rsid w:val="004D0748"/>
    <w:rsid w:val="004D6635"/>
    <w:rsid w:val="004E3619"/>
    <w:rsid w:val="004F47F6"/>
    <w:rsid w:val="004F740A"/>
    <w:rsid w:val="00500B21"/>
    <w:rsid w:val="00500C6F"/>
    <w:rsid w:val="00507449"/>
    <w:rsid w:val="00512D60"/>
    <w:rsid w:val="00513B94"/>
    <w:rsid w:val="00521A02"/>
    <w:rsid w:val="00524C68"/>
    <w:rsid w:val="00530DAF"/>
    <w:rsid w:val="0053649A"/>
    <w:rsid w:val="00541C3E"/>
    <w:rsid w:val="00543447"/>
    <w:rsid w:val="00552311"/>
    <w:rsid w:val="00560BF1"/>
    <w:rsid w:val="00562118"/>
    <w:rsid w:val="00567BA1"/>
    <w:rsid w:val="00570FC8"/>
    <w:rsid w:val="005712C6"/>
    <w:rsid w:val="005A6482"/>
    <w:rsid w:val="005C08B9"/>
    <w:rsid w:val="005C1556"/>
    <w:rsid w:val="005C33B0"/>
    <w:rsid w:val="005D64BA"/>
    <w:rsid w:val="005D6591"/>
    <w:rsid w:val="005E3C38"/>
    <w:rsid w:val="005E59E5"/>
    <w:rsid w:val="005F25BB"/>
    <w:rsid w:val="00600A18"/>
    <w:rsid w:val="006029A9"/>
    <w:rsid w:val="006069D2"/>
    <w:rsid w:val="00610720"/>
    <w:rsid w:val="00612989"/>
    <w:rsid w:val="006209DB"/>
    <w:rsid w:val="006307FE"/>
    <w:rsid w:val="00635553"/>
    <w:rsid w:val="0064163F"/>
    <w:rsid w:val="00663BD8"/>
    <w:rsid w:val="00673DBD"/>
    <w:rsid w:val="00676445"/>
    <w:rsid w:val="00684CE5"/>
    <w:rsid w:val="006A05D4"/>
    <w:rsid w:val="006A2E56"/>
    <w:rsid w:val="006B3B25"/>
    <w:rsid w:val="006B7430"/>
    <w:rsid w:val="006D5733"/>
    <w:rsid w:val="006E3FC0"/>
    <w:rsid w:val="006E75BF"/>
    <w:rsid w:val="006F1F54"/>
    <w:rsid w:val="006F6830"/>
    <w:rsid w:val="00720DEF"/>
    <w:rsid w:val="00741CB0"/>
    <w:rsid w:val="00756582"/>
    <w:rsid w:val="007622B7"/>
    <w:rsid w:val="0078260C"/>
    <w:rsid w:val="007871F8"/>
    <w:rsid w:val="0079344A"/>
    <w:rsid w:val="007A417A"/>
    <w:rsid w:val="007A4B49"/>
    <w:rsid w:val="007B5710"/>
    <w:rsid w:val="007B6DEB"/>
    <w:rsid w:val="007B75C7"/>
    <w:rsid w:val="007C2480"/>
    <w:rsid w:val="007C2C72"/>
    <w:rsid w:val="007C7B28"/>
    <w:rsid w:val="007D180C"/>
    <w:rsid w:val="007D1FC2"/>
    <w:rsid w:val="007D1FD0"/>
    <w:rsid w:val="007E0005"/>
    <w:rsid w:val="007E12E3"/>
    <w:rsid w:val="007E2F1E"/>
    <w:rsid w:val="007F0A09"/>
    <w:rsid w:val="007F1D22"/>
    <w:rsid w:val="007F25C1"/>
    <w:rsid w:val="00807D5B"/>
    <w:rsid w:val="00807DCE"/>
    <w:rsid w:val="00836561"/>
    <w:rsid w:val="008552F3"/>
    <w:rsid w:val="0087212F"/>
    <w:rsid w:val="008774D8"/>
    <w:rsid w:val="00877692"/>
    <w:rsid w:val="00884631"/>
    <w:rsid w:val="008A460D"/>
    <w:rsid w:val="008B0508"/>
    <w:rsid w:val="008B7CEB"/>
    <w:rsid w:val="008D73B7"/>
    <w:rsid w:val="008E3D01"/>
    <w:rsid w:val="0090130A"/>
    <w:rsid w:val="009016FA"/>
    <w:rsid w:val="009072C3"/>
    <w:rsid w:val="00907B7E"/>
    <w:rsid w:val="00910907"/>
    <w:rsid w:val="009358AE"/>
    <w:rsid w:val="00943E09"/>
    <w:rsid w:val="00957DB7"/>
    <w:rsid w:val="0097346B"/>
    <w:rsid w:val="00973C5F"/>
    <w:rsid w:val="009844FB"/>
    <w:rsid w:val="00991C1D"/>
    <w:rsid w:val="00994482"/>
    <w:rsid w:val="009A1704"/>
    <w:rsid w:val="009B2F22"/>
    <w:rsid w:val="009B689A"/>
    <w:rsid w:val="009C0859"/>
    <w:rsid w:val="009C232B"/>
    <w:rsid w:val="009D18BA"/>
    <w:rsid w:val="009E003C"/>
    <w:rsid w:val="009E657B"/>
    <w:rsid w:val="009E7E6F"/>
    <w:rsid w:val="00A056B5"/>
    <w:rsid w:val="00A058ED"/>
    <w:rsid w:val="00A27E70"/>
    <w:rsid w:val="00A32373"/>
    <w:rsid w:val="00A43215"/>
    <w:rsid w:val="00A52EC5"/>
    <w:rsid w:val="00A7584E"/>
    <w:rsid w:val="00A8602C"/>
    <w:rsid w:val="00A92120"/>
    <w:rsid w:val="00A9337A"/>
    <w:rsid w:val="00A935C9"/>
    <w:rsid w:val="00A9569C"/>
    <w:rsid w:val="00AA0010"/>
    <w:rsid w:val="00AA074A"/>
    <w:rsid w:val="00AB337C"/>
    <w:rsid w:val="00AD358A"/>
    <w:rsid w:val="00AE1A14"/>
    <w:rsid w:val="00AE23DE"/>
    <w:rsid w:val="00AF0439"/>
    <w:rsid w:val="00AF5B1D"/>
    <w:rsid w:val="00B04C46"/>
    <w:rsid w:val="00B14DD9"/>
    <w:rsid w:val="00B162ED"/>
    <w:rsid w:val="00B1735A"/>
    <w:rsid w:val="00B20DEA"/>
    <w:rsid w:val="00B44819"/>
    <w:rsid w:val="00B46369"/>
    <w:rsid w:val="00B521D5"/>
    <w:rsid w:val="00B56FE6"/>
    <w:rsid w:val="00B6088E"/>
    <w:rsid w:val="00B64E12"/>
    <w:rsid w:val="00B75327"/>
    <w:rsid w:val="00B75B3C"/>
    <w:rsid w:val="00B76C39"/>
    <w:rsid w:val="00B80542"/>
    <w:rsid w:val="00B911A0"/>
    <w:rsid w:val="00BA06AD"/>
    <w:rsid w:val="00BC2ECF"/>
    <w:rsid w:val="00BC5731"/>
    <w:rsid w:val="00BD05A2"/>
    <w:rsid w:val="00BD66E8"/>
    <w:rsid w:val="00BD7C7E"/>
    <w:rsid w:val="00BE7A3C"/>
    <w:rsid w:val="00BF25F9"/>
    <w:rsid w:val="00BF4BF9"/>
    <w:rsid w:val="00C07AB9"/>
    <w:rsid w:val="00C22678"/>
    <w:rsid w:val="00C26EF1"/>
    <w:rsid w:val="00C30D8E"/>
    <w:rsid w:val="00C33A9C"/>
    <w:rsid w:val="00C41E07"/>
    <w:rsid w:val="00C46BD1"/>
    <w:rsid w:val="00C56EB3"/>
    <w:rsid w:val="00C7210C"/>
    <w:rsid w:val="00C80279"/>
    <w:rsid w:val="00C847E3"/>
    <w:rsid w:val="00C871D6"/>
    <w:rsid w:val="00C96910"/>
    <w:rsid w:val="00CA11FD"/>
    <w:rsid w:val="00CA7E32"/>
    <w:rsid w:val="00CB5107"/>
    <w:rsid w:val="00CD351C"/>
    <w:rsid w:val="00D03D4C"/>
    <w:rsid w:val="00D102DC"/>
    <w:rsid w:val="00D3357E"/>
    <w:rsid w:val="00D40A64"/>
    <w:rsid w:val="00D41600"/>
    <w:rsid w:val="00D50A12"/>
    <w:rsid w:val="00D62F5F"/>
    <w:rsid w:val="00D66515"/>
    <w:rsid w:val="00D7083B"/>
    <w:rsid w:val="00D81A01"/>
    <w:rsid w:val="00D84629"/>
    <w:rsid w:val="00D86E24"/>
    <w:rsid w:val="00DB0C83"/>
    <w:rsid w:val="00DB27DA"/>
    <w:rsid w:val="00DC414F"/>
    <w:rsid w:val="00DD3EB8"/>
    <w:rsid w:val="00DE01F8"/>
    <w:rsid w:val="00DE5F10"/>
    <w:rsid w:val="00DF5D42"/>
    <w:rsid w:val="00DF71E5"/>
    <w:rsid w:val="00E02523"/>
    <w:rsid w:val="00E16B69"/>
    <w:rsid w:val="00E22D04"/>
    <w:rsid w:val="00E2432C"/>
    <w:rsid w:val="00E27993"/>
    <w:rsid w:val="00E30493"/>
    <w:rsid w:val="00E30C36"/>
    <w:rsid w:val="00E4246B"/>
    <w:rsid w:val="00E455EF"/>
    <w:rsid w:val="00E503DC"/>
    <w:rsid w:val="00E552C3"/>
    <w:rsid w:val="00E609A6"/>
    <w:rsid w:val="00E6251B"/>
    <w:rsid w:val="00E73B74"/>
    <w:rsid w:val="00E75BE6"/>
    <w:rsid w:val="00E860B2"/>
    <w:rsid w:val="00E94DF0"/>
    <w:rsid w:val="00EA08E1"/>
    <w:rsid w:val="00EA4E08"/>
    <w:rsid w:val="00EB5DC6"/>
    <w:rsid w:val="00EC4CF9"/>
    <w:rsid w:val="00EC65E3"/>
    <w:rsid w:val="00ED06E2"/>
    <w:rsid w:val="00ED5578"/>
    <w:rsid w:val="00ED68BB"/>
    <w:rsid w:val="00EE181A"/>
    <w:rsid w:val="00EE413B"/>
    <w:rsid w:val="00EE462C"/>
    <w:rsid w:val="00EF42A1"/>
    <w:rsid w:val="00EF547A"/>
    <w:rsid w:val="00F11F95"/>
    <w:rsid w:val="00F12C7C"/>
    <w:rsid w:val="00F1428B"/>
    <w:rsid w:val="00F507A2"/>
    <w:rsid w:val="00F51B57"/>
    <w:rsid w:val="00F61FB0"/>
    <w:rsid w:val="00F82CD3"/>
    <w:rsid w:val="00F96419"/>
    <w:rsid w:val="00FB10CA"/>
    <w:rsid w:val="00FB61FD"/>
    <w:rsid w:val="00FD0AC7"/>
    <w:rsid w:val="00FD2043"/>
    <w:rsid w:val="00FE7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6462E7"/>
  <w15:chartTrackingRefBased/>
  <w15:docId w15:val="{CE668FF1-24AE-477B-AE20-A37CF7023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577E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86E2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064C4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02D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31A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231A3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449"/>
    <w:rPr>
      <w:color w:val="605E5C"/>
      <w:shd w:val="clear" w:color="auto" w:fill="E1DFDD"/>
    </w:rPr>
  </w:style>
  <w:style w:type="character" w:customStyle="1" w:styleId="nolink">
    <w:name w:val="nolink"/>
    <w:basedOn w:val="DefaultParagraphFont"/>
    <w:rsid w:val="00E73B74"/>
  </w:style>
  <w:style w:type="paragraph" w:styleId="ListParagraph">
    <w:name w:val="List Paragraph"/>
    <w:basedOn w:val="Normal"/>
    <w:uiPriority w:val="34"/>
    <w:qFormat/>
    <w:rsid w:val="00C871D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70FC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D65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D6591"/>
  </w:style>
  <w:style w:type="paragraph" w:styleId="Footer">
    <w:name w:val="footer"/>
    <w:basedOn w:val="Normal"/>
    <w:link w:val="FooterChar"/>
    <w:uiPriority w:val="99"/>
    <w:unhideWhenUsed/>
    <w:rsid w:val="005D659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D6591"/>
  </w:style>
  <w:style w:type="character" w:customStyle="1" w:styleId="Heading4Char">
    <w:name w:val="Heading 4 Char"/>
    <w:basedOn w:val="DefaultParagraphFont"/>
    <w:link w:val="Heading4"/>
    <w:uiPriority w:val="9"/>
    <w:rsid w:val="00064C4F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064C4F"/>
    <w:rPr>
      <w:b/>
      <w:bCs/>
    </w:rPr>
  </w:style>
  <w:style w:type="character" w:styleId="Emphasis">
    <w:name w:val="Emphasis"/>
    <w:basedOn w:val="DefaultParagraphFont"/>
    <w:uiPriority w:val="20"/>
    <w:qFormat/>
    <w:rsid w:val="00064C4F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DB27DA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73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73B7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8D73B7"/>
    <w:rPr>
      <w:rFonts w:ascii="Courier New" w:eastAsia="Times New Roman" w:hAnsi="Courier New" w:cs="Courier New"/>
      <w:sz w:val="20"/>
      <w:szCs w:val="20"/>
    </w:rPr>
  </w:style>
  <w:style w:type="paragraph" w:customStyle="1" w:styleId="whitespace-normal">
    <w:name w:val="whitespace-normal"/>
    <w:basedOn w:val="Normal"/>
    <w:rsid w:val="006129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whitespace-pre-wrap">
    <w:name w:val="whitespace-pre-wrap"/>
    <w:basedOn w:val="Normal"/>
    <w:rsid w:val="006129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86E2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ljs-keyword">
    <w:name w:val="hljs-keyword"/>
    <w:basedOn w:val="DefaultParagraphFont"/>
    <w:rsid w:val="00D86E24"/>
  </w:style>
  <w:style w:type="character" w:customStyle="1" w:styleId="hljs-title">
    <w:name w:val="hljs-title"/>
    <w:basedOn w:val="DefaultParagraphFont"/>
    <w:rsid w:val="00D86E24"/>
  </w:style>
  <w:style w:type="character" w:customStyle="1" w:styleId="hljs-params">
    <w:name w:val="hljs-params"/>
    <w:basedOn w:val="DefaultParagraphFont"/>
    <w:rsid w:val="00D86E24"/>
  </w:style>
  <w:style w:type="character" w:customStyle="1" w:styleId="hljs-string">
    <w:name w:val="hljs-string"/>
    <w:basedOn w:val="DefaultParagraphFont"/>
    <w:rsid w:val="00D86E24"/>
  </w:style>
  <w:style w:type="character" w:customStyle="1" w:styleId="hljs-comment">
    <w:name w:val="hljs-comment"/>
    <w:basedOn w:val="DefaultParagraphFont"/>
    <w:rsid w:val="00D86E24"/>
  </w:style>
  <w:style w:type="character" w:customStyle="1" w:styleId="hljs-number">
    <w:name w:val="hljs-number"/>
    <w:basedOn w:val="DefaultParagraphFont"/>
    <w:rsid w:val="00D86E24"/>
  </w:style>
  <w:style w:type="character" w:customStyle="1" w:styleId="hljs-subst">
    <w:name w:val="hljs-subst"/>
    <w:basedOn w:val="DefaultParagraphFont"/>
    <w:rsid w:val="00D86E24"/>
  </w:style>
  <w:style w:type="character" w:customStyle="1" w:styleId="hljs-builtin">
    <w:name w:val="hljs-built_in"/>
    <w:basedOn w:val="DefaultParagraphFont"/>
    <w:rsid w:val="00D86E24"/>
  </w:style>
  <w:style w:type="character" w:customStyle="1" w:styleId="hljs-literal">
    <w:name w:val="hljs-literal"/>
    <w:basedOn w:val="DefaultParagraphFont"/>
    <w:rsid w:val="00D86E24"/>
  </w:style>
  <w:style w:type="character" w:customStyle="1" w:styleId="Heading5Char">
    <w:name w:val="Heading 5 Char"/>
    <w:basedOn w:val="DefaultParagraphFont"/>
    <w:link w:val="Heading5"/>
    <w:uiPriority w:val="9"/>
    <w:semiHidden/>
    <w:rsid w:val="000702D9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1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7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443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4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89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09581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32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1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62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39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7976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5976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580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68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61773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172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1004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282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37386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6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8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01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03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62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1610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2197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8362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104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09874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80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61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26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8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480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662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1713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1826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2155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24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5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90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81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750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0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7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8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1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25798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2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7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744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35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319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383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79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A36B4C5-D504-4B9D-9F9D-EAB3BD3187DE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  <we:property name="MENDELEY_CITATIONS" value="[{&quot;citationID&quot;:&quot;MENDELEY_CITATION_1c535a0b-ff46-497f-8a08-01f48d952eb8&quot;,&quot;properties&quot;:{&quot;noteIndex&quot;:0},&quot;isEdited&quot;:false,&quot;manualOverride&quot;:{&quot;isManuallyOverridden&quot;:false,&quot;citeprocText&quot;:&quot;(&lt;i&gt;Wireshark User’s Guide&lt;/i&gt;, n.d.)&quot;,&quot;manualOverrideText&quot;:&quot;&quot;},&quot;citationTag&quot;:&quot;MENDELEY_CITATION_v3_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&quot;,&quot;citationItems&quot;:[{&quot;id&quot;:&quot;bbdc21d2-c5c8-3971-924a-a007fb6ae6cd&quot;,&quot;itemData&quot;:{&quot;type&quot;:&quot;webpage&quot;,&quot;id&quot;:&quot;bbdc21d2-c5c8-3971-924a-a007fb6ae6cd&quot;,&quot;title&quot;:&quot;Wireshark User’s Guide&quot;,&quot;accessed&quot;:{&quot;date-parts&quot;:[[2023,11,19]]},&quot;URL&quot;:&quot;https://www.wireshark.org/docs/wsug_html_chunked/index.html&quot;,&quot;container-title-short&quot;:&quot;&quot;},&quot;isTemporary&quot;:false}]},{&quot;citationID&quot;:&quot;MENDELEY_CITATION_831b1531-e5bc-40cd-81dc-52bf5106b414&quot;,&quot;properties&quot;:{&quot;noteIndex&quot;:0},&quot;isEdited&quot;:false,&quot;manualOverride&quot;:{&quot;isManuallyOverridden&quot;:false,&quot;citeprocText&quot;:&quot;(&lt;i&gt;Wireshark Cheat Sheet - Commands, Captures, Filters, Shortcuts &amp;#38; FAQs&lt;/i&gt;, n.d.)&quot;,&quot;manualOverrideText&quot;:&quot;&quot;},&quot;citationTag&quot;:&quot;MENDELEY_CITATION_v3_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&quot;,&quot;citationItems&quot;:[{&quot;id&quot;:&quot;9b15953d-24d4-3c0a-8675-74de7228c3ff&quot;,&quot;itemData&quot;:{&quot;type&quot;:&quot;webpage&quot;,&quot;id&quot;:&quot;9b15953d-24d4-3c0a-8675-74de7228c3ff&quot;,&quot;title&quot;:&quot;Wireshark Cheat Sheet - Commands, Captures, Filters, Shortcuts &amp; FAQs&quot;,&quot;accessed&quot;:{&quot;date-parts&quot;:[[2023,11,19]]},&quot;URL&quot;:&quot;https://www.comparitech.com/net-admin/wireshark-cheat-sheet/&quot;,&quot;container-title-short&quot;:&quot;&quot;},&quot;isTemporary&quot;:false}]},{&quot;citationID&quot;:&quot;MENDELEY_CITATION_e0cefb32-fc89-4c23-adac-a9b55c8924ed&quot;,&quot;properties&quot;:{&quot;noteIndex&quot;:0},&quot;isEdited&quot;:false,&quot;manualOverride&quot;:{&quot;isManuallyOverridden&quot;:false,&quot;citeprocText&quot;:&quot;(&lt;i&gt;What Is Wireshark and How to Use It | Cybersecurity | CompTIA&lt;/i&gt;, n.d.)&quot;,&quot;manualOverrideText&quot;:&quot;&quot;},&quot;citationTag&quot;:&quot;MENDELEY_CITATION_v3_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&quot;,&quot;citationItems&quot;:[{&quot;id&quot;:&quot;79a61ae1-d12c-31a1-9909-e0994c7afdc1&quot;,&quot;itemData&quot;:{&quot;type&quot;:&quot;webpage&quot;,&quot;id&quot;:&quot;79a61ae1-d12c-31a1-9909-e0994c7afdc1&quot;,&quot;title&quot;:&quot;What Is Wireshark and How to Use It | Cybersecurity | CompTIA&quot;,&quot;accessed&quot;:{&quot;date-parts&quot;:[[2023,11,19]]},&quot;URL&quot;:&quot;https://www.comptia.org/content/articles/what-is-wireshark-and-how-to-use-it&quot;,&quot;container-title-short&quot;:&quot;&quot;},&quot;isTemporary&quot;:false}]}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914462-1D85-42A7-A725-11A9254E4B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</Pages>
  <Words>497</Words>
  <Characters>2694</Characters>
  <Application>Microsoft Office Word</Application>
  <DocSecurity>0</DocSecurity>
  <Lines>84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123</dc:creator>
  <cp:keywords/>
  <dc:description/>
  <cp:lastModifiedBy>liang1</cp:lastModifiedBy>
  <cp:revision>189</cp:revision>
  <dcterms:created xsi:type="dcterms:W3CDTF">2023-11-19T04:16:00Z</dcterms:created>
  <dcterms:modified xsi:type="dcterms:W3CDTF">2025-03-16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992852fb6aa17703344bfa9fdb6d6609475c74d5cd059defbca51ad7c9758b</vt:lpwstr>
  </property>
</Properties>
</file>